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B6B8A" w14:textId="3681FD63" w:rsidR="00835BCB" w:rsidRDefault="001B726D" w:rsidP="00C309AB">
      <w:pPr>
        <w:rPr>
          <w:rFonts w:cs="Arial"/>
          <w:b/>
          <w:bCs/>
          <w:sz w:val="22"/>
          <w:szCs w:val="22"/>
        </w:rPr>
      </w:pPr>
      <w:r w:rsidRPr="00C309AB">
        <w:rPr>
          <w:rFonts w:cs="Arial"/>
          <w:noProof/>
        </w:rPr>
        <w:drawing>
          <wp:anchor distT="0" distB="0" distL="114300" distR="114300" simplePos="0" relativeHeight="251659264" behindDoc="0" locked="0" layoutInCell="1" allowOverlap="1" wp14:anchorId="1DDB7161" wp14:editId="19CF4FCE">
            <wp:simplePos x="0" y="0"/>
            <wp:positionH relativeFrom="margin">
              <wp:posOffset>-38100</wp:posOffset>
            </wp:positionH>
            <wp:positionV relativeFrom="paragraph">
              <wp:posOffset>0</wp:posOffset>
            </wp:positionV>
            <wp:extent cx="2105025" cy="800100"/>
            <wp:effectExtent l="0" t="0" r="9525" b="0"/>
            <wp:wrapSquare wrapText="bothSides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81" t="41750" r="46907" b="38900"/>
                    <a:stretch/>
                  </pic:blipFill>
                  <pic:spPr bwMode="auto">
                    <a:xfrm>
                      <a:off x="0" y="0"/>
                      <a:ext cx="2105025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88D189" w14:textId="3956CADD" w:rsidR="001B726D" w:rsidRPr="00C309AB" w:rsidRDefault="001B726D" w:rsidP="00A10115">
      <w:pPr>
        <w:ind w:left="2160" w:firstLine="720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 xml:space="preserve"> </w:t>
      </w:r>
      <w:r w:rsidR="00A60173">
        <w:rPr>
          <w:rFonts w:cs="Arial"/>
          <w:b/>
          <w:bCs/>
        </w:rPr>
        <w:t>Scholarship</w:t>
      </w:r>
      <w:r w:rsidR="002C3270">
        <w:rPr>
          <w:rFonts w:cs="Arial"/>
          <w:b/>
          <w:bCs/>
        </w:rPr>
        <w:t xml:space="preserve"> </w:t>
      </w:r>
      <w:r w:rsidRPr="00C309AB">
        <w:rPr>
          <w:rFonts w:cs="Arial"/>
          <w:b/>
          <w:bCs/>
        </w:rPr>
        <w:t>Reference Form</w:t>
      </w:r>
    </w:p>
    <w:p w14:paraId="28DDDCA7" w14:textId="77777777" w:rsidR="00254BE1" w:rsidRDefault="00254BE1" w:rsidP="00254BE1">
      <w:pPr>
        <w:ind w:right="-105"/>
        <w:rPr>
          <w:rFonts w:cs="Arial"/>
          <w:sz w:val="22"/>
          <w:szCs w:val="22"/>
        </w:rPr>
      </w:pPr>
    </w:p>
    <w:p w14:paraId="1E972DC0" w14:textId="003F39C5" w:rsidR="004C4152" w:rsidRPr="00254BE1" w:rsidRDefault="004C4152" w:rsidP="00254BE1">
      <w:pPr>
        <w:ind w:right="-105"/>
        <w:rPr>
          <w:rFonts w:cs="Arial"/>
          <w:sz w:val="22"/>
          <w:szCs w:val="22"/>
        </w:rPr>
      </w:pPr>
      <w:r w:rsidRPr="004C4152">
        <w:rPr>
          <w:rFonts w:cs="Arial"/>
          <w:sz w:val="22"/>
          <w:szCs w:val="22"/>
        </w:rPr>
        <w:t xml:space="preserve">Please submit Reference </w:t>
      </w:r>
      <w:r>
        <w:rPr>
          <w:rFonts w:cs="Arial"/>
          <w:sz w:val="22"/>
          <w:szCs w:val="22"/>
        </w:rPr>
        <w:t xml:space="preserve">Form to </w:t>
      </w:r>
      <w:r w:rsidR="009303CB">
        <w:rPr>
          <w:rFonts w:cs="Arial"/>
          <w:sz w:val="22"/>
          <w:szCs w:val="22"/>
        </w:rPr>
        <w:t>Awards</w:t>
      </w:r>
      <w:r>
        <w:rPr>
          <w:rFonts w:cs="Arial"/>
          <w:sz w:val="22"/>
          <w:szCs w:val="22"/>
        </w:rPr>
        <w:t xml:space="preserve"> </w:t>
      </w:r>
      <w:r w:rsidR="00FC7977">
        <w:rPr>
          <w:rFonts w:cs="Arial"/>
          <w:sz w:val="22"/>
          <w:szCs w:val="22"/>
        </w:rPr>
        <w:t xml:space="preserve">at </w:t>
      </w:r>
      <w:hyperlink r:id="rId10" w:history="1">
        <w:r w:rsidR="00892DC1" w:rsidRPr="00326886">
          <w:rPr>
            <w:rStyle w:val="Hyperlink"/>
            <w:rFonts w:cs="Arial"/>
            <w:sz w:val="22"/>
            <w:szCs w:val="22"/>
          </w:rPr>
          <w:t>awards@aafcs.org</w:t>
        </w:r>
      </w:hyperlink>
      <w:r w:rsidR="00892DC1">
        <w:rPr>
          <w:rFonts w:cs="Arial"/>
          <w:sz w:val="22"/>
          <w:szCs w:val="22"/>
        </w:rPr>
        <w:t xml:space="preserve"> </w:t>
      </w:r>
      <w:r w:rsidR="00FC7977">
        <w:rPr>
          <w:rFonts w:cs="Arial"/>
          <w:sz w:val="22"/>
          <w:szCs w:val="22"/>
        </w:rPr>
        <w:t>no later</w:t>
      </w:r>
      <w:r w:rsidR="00CE4AF2">
        <w:rPr>
          <w:rFonts w:cs="Arial"/>
          <w:sz w:val="22"/>
          <w:szCs w:val="22"/>
        </w:rPr>
        <w:t xml:space="preserve"> </w:t>
      </w:r>
      <w:r w:rsidR="00FC7977">
        <w:rPr>
          <w:rFonts w:cs="Arial"/>
          <w:sz w:val="22"/>
          <w:szCs w:val="22"/>
        </w:rPr>
        <w:t xml:space="preserve">than </w:t>
      </w:r>
      <w:r w:rsidR="001A0610">
        <w:rPr>
          <w:rFonts w:cs="Arial"/>
          <w:sz w:val="22"/>
          <w:szCs w:val="22"/>
        </w:rPr>
        <w:t>January 11, 202</w:t>
      </w:r>
      <w:r w:rsidR="00CE4AF2">
        <w:rPr>
          <w:rFonts w:cs="Arial"/>
          <w:sz w:val="22"/>
          <w:szCs w:val="22"/>
        </w:rPr>
        <w:t>3</w:t>
      </w:r>
      <w:r w:rsidR="00FC7977">
        <w:rPr>
          <w:rFonts w:cs="Arial"/>
          <w:sz w:val="22"/>
          <w:szCs w:val="22"/>
        </w:rPr>
        <w:t xml:space="preserve">. Please </w:t>
      </w:r>
      <w:r w:rsidR="004F1001">
        <w:rPr>
          <w:rFonts w:cs="Arial"/>
          <w:sz w:val="22"/>
          <w:szCs w:val="22"/>
        </w:rPr>
        <w:t xml:space="preserve">name </w:t>
      </w:r>
      <w:r w:rsidR="002C3270">
        <w:rPr>
          <w:rFonts w:cs="Arial"/>
          <w:sz w:val="22"/>
          <w:szCs w:val="22"/>
        </w:rPr>
        <w:t xml:space="preserve">your document the </w:t>
      </w:r>
      <w:r w:rsidR="00CE4AF2">
        <w:rPr>
          <w:rFonts w:cs="Arial"/>
          <w:sz w:val="22"/>
          <w:szCs w:val="22"/>
        </w:rPr>
        <w:t>candidate’s</w:t>
      </w:r>
      <w:r w:rsidR="002C3270">
        <w:rPr>
          <w:rFonts w:cs="Arial"/>
          <w:sz w:val="22"/>
          <w:szCs w:val="22"/>
        </w:rPr>
        <w:t xml:space="preserve"> last</w:t>
      </w:r>
      <w:r w:rsidR="00CE4AF2">
        <w:rPr>
          <w:rFonts w:cs="Arial"/>
          <w:sz w:val="22"/>
          <w:szCs w:val="22"/>
        </w:rPr>
        <w:t xml:space="preserve"> </w:t>
      </w:r>
      <w:r w:rsidR="002C3270">
        <w:rPr>
          <w:rFonts w:cs="Arial"/>
          <w:sz w:val="22"/>
          <w:szCs w:val="22"/>
        </w:rPr>
        <w:t>na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8370"/>
      </w:tblGrid>
      <w:tr w:rsidR="00835BCB" w:rsidRPr="007907E5" w14:paraId="3E564F00" w14:textId="77777777" w:rsidTr="002C3270">
        <w:trPr>
          <w:trHeight w:val="432"/>
        </w:trPr>
        <w:tc>
          <w:tcPr>
            <w:tcW w:w="2430" w:type="dxa"/>
            <w:vAlign w:val="bottom"/>
          </w:tcPr>
          <w:p w14:paraId="2851254E" w14:textId="00C3B528" w:rsidR="00835BCB" w:rsidRPr="007907E5" w:rsidRDefault="00835BCB" w:rsidP="0051424A">
            <w:pPr>
              <w:ind w:right="-105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Candidate Name:</w:t>
            </w:r>
          </w:p>
        </w:tc>
        <w:tc>
          <w:tcPr>
            <w:tcW w:w="8370" w:type="dxa"/>
            <w:tcBorders>
              <w:bottom w:val="single" w:sz="4" w:space="0" w:color="auto"/>
            </w:tcBorders>
            <w:vAlign w:val="bottom"/>
          </w:tcPr>
          <w:p w14:paraId="4C10DF60" w14:textId="77777777" w:rsidR="00835BCB" w:rsidRPr="007907E5" w:rsidRDefault="00835BCB" w:rsidP="00835BCB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3C5E3263" w14:textId="17F58EF3" w:rsidR="00835BCB" w:rsidRPr="007907E5" w:rsidRDefault="00835BCB" w:rsidP="00835BCB">
      <w:pPr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35BCB" w:rsidRPr="007907E5" w14:paraId="5090320B" w14:textId="77777777" w:rsidTr="007F7589">
        <w:trPr>
          <w:trHeight w:val="387"/>
        </w:trPr>
        <w:tc>
          <w:tcPr>
            <w:tcW w:w="10790" w:type="dxa"/>
            <w:tcBorders>
              <w:bottom w:val="single" w:sz="4" w:space="0" w:color="auto"/>
            </w:tcBorders>
          </w:tcPr>
          <w:p w14:paraId="4A5F997D" w14:textId="621058A2" w:rsidR="00835BCB" w:rsidRPr="00BD1486" w:rsidRDefault="00BD1486" w:rsidP="00835BCB">
            <w:pPr>
              <w:ind w:left="-120" w:right="-119"/>
              <w:rPr>
                <w:rFonts w:cs="Arial"/>
                <w:b/>
                <w:bCs/>
                <w:sz w:val="22"/>
                <w:szCs w:val="22"/>
                <w:highlight w:val="yellow"/>
              </w:rPr>
            </w:pPr>
            <w:r w:rsidRPr="00BD1486">
              <w:rPr>
                <w:rFonts w:cs="Arial"/>
                <w:b/>
                <w:bCs/>
                <w:sz w:val="22"/>
                <w:szCs w:val="22"/>
              </w:rPr>
              <w:t>How long and in what capacity have you known the applicant?</w:t>
            </w:r>
          </w:p>
        </w:tc>
      </w:tr>
      <w:tr w:rsidR="00835BCB" w:rsidRPr="007907E5" w14:paraId="1891FDC1" w14:textId="77777777" w:rsidTr="003B5056">
        <w:trPr>
          <w:trHeight w:val="476"/>
        </w:trPr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9D79" w14:textId="77777777" w:rsidR="00835BCB" w:rsidRPr="007907E5" w:rsidRDefault="00835BCB" w:rsidP="00835BCB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4279CCEE" w14:textId="131A7B78" w:rsidR="00835BCB" w:rsidRPr="007907E5" w:rsidRDefault="00835BCB" w:rsidP="00835BCB">
      <w:pPr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35BCB" w:rsidRPr="007907E5" w14:paraId="1A254322" w14:textId="77777777" w:rsidTr="007907E5">
        <w:trPr>
          <w:trHeight w:val="360"/>
        </w:trPr>
        <w:tc>
          <w:tcPr>
            <w:tcW w:w="10790" w:type="dxa"/>
            <w:tcBorders>
              <w:bottom w:val="single" w:sz="4" w:space="0" w:color="auto"/>
            </w:tcBorders>
          </w:tcPr>
          <w:p w14:paraId="34B4E0EA" w14:textId="24EF7B0B" w:rsidR="00835BCB" w:rsidRPr="007907E5" w:rsidRDefault="00835BCB" w:rsidP="00835BCB">
            <w:pPr>
              <w:ind w:left="-120" w:right="-119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 xml:space="preserve">In your opinion, what do you feel are the candidate’s </w:t>
            </w:r>
            <w:r w:rsidR="00254BE1">
              <w:rPr>
                <w:rFonts w:cs="Arial"/>
                <w:b/>
                <w:bCs/>
                <w:sz w:val="22"/>
                <w:szCs w:val="22"/>
              </w:rPr>
              <w:t>strengths</w:t>
            </w:r>
            <w:r w:rsidRPr="007907E5">
              <w:rPr>
                <w:rFonts w:cs="Arial"/>
                <w:b/>
                <w:bCs/>
                <w:sz w:val="22"/>
                <w:szCs w:val="22"/>
              </w:rPr>
              <w:t>?</w:t>
            </w:r>
          </w:p>
        </w:tc>
      </w:tr>
      <w:tr w:rsidR="00835BCB" w:rsidRPr="007907E5" w14:paraId="1BF0EB84" w14:textId="77777777" w:rsidTr="007907E5">
        <w:trPr>
          <w:trHeight w:val="1008"/>
        </w:trPr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25D4" w14:textId="77777777" w:rsidR="00835BCB" w:rsidRPr="007907E5" w:rsidRDefault="00835BCB" w:rsidP="00835BCB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79FF6615" w14:textId="28823200" w:rsidR="00835BCB" w:rsidRPr="007907E5" w:rsidRDefault="00835BCB" w:rsidP="00835BCB">
      <w:pPr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35BCB" w:rsidRPr="007907E5" w14:paraId="722F44F3" w14:textId="77777777" w:rsidTr="007907E5">
        <w:trPr>
          <w:trHeight w:val="360"/>
        </w:trPr>
        <w:tc>
          <w:tcPr>
            <w:tcW w:w="10790" w:type="dxa"/>
            <w:tcBorders>
              <w:bottom w:val="single" w:sz="4" w:space="0" w:color="auto"/>
            </w:tcBorders>
          </w:tcPr>
          <w:p w14:paraId="1EA9C675" w14:textId="4A39B554" w:rsidR="00835BCB" w:rsidRPr="007907E5" w:rsidRDefault="00835BCB" w:rsidP="00835BCB">
            <w:pPr>
              <w:ind w:left="-120" w:right="-119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 xml:space="preserve">In your opinion, what do you feel are the candidate’s </w:t>
            </w:r>
            <w:r w:rsidR="00254BE1">
              <w:rPr>
                <w:rFonts w:cs="Arial"/>
                <w:b/>
                <w:bCs/>
                <w:sz w:val="22"/>
                <w:szCs w:val="22"/>
              </w:rPr>
              <w:t>weaknesses</w:t>
            </w:r>
            <w:r w:rsidRPr="007907E5">
              <w:rPr>
                <w:rFonts w:cs="Arial"/>
                <w:b/>
                <w:bCs/>
                <w:sz w:val="22"/>
                <w:szCs w:val="22"/>
              </w:rPr>
              <w:t>?</w:t>
            </w:r>
          </w:p>
        </w:tc>
      </w:tr>
      <w:tr w:rsidR="00835BCB" w:rsidRPr="007907E5" w14:paraId="1B24BABD" w14:textId="77777777" w:rsidTr="00345A6B">
        <w:trPr>
          <w:trHeight w:val="1008"/>
        </w:trPr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5254D" w14:textId="77777777" w:rsidR="00835BCB" w:rsidRPr="007907E5" w:rsidRDefault="00835BCB" w:rsidP="00835BCB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25C4E98B" w14:textId="3B333F34" w:rsidR="00835BCB" w:rsidRPr="007907E5" w:rsidRDefault="00835BCB" w:rsidP="00835BCB">
      <w:pPr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8"/>
        <w:gridCol w:w="1602"/>
        <w:gridCol w:w="1602"/>
        <w:gridCol w:w="1603"/>
        <w:gridCol w:w="1602"/>
        <w:gridCol w:w="1603"/>
      </w:tblGrid>
      <w:tr w:rsidR="00925B4B" w:rsidRPr="007907E5" w14:paraId="517867D3" w14:textId="77777777" w:rsidTr="007907E5">
        <w:trPr>
          <w:trHeight w:val="648"/>
        </w:trPr>
        <w:tc>
          <w:tcPr>
            <w:tcW w:w="10790" w:type="dxa"/>
            <w:gridSpan w:val="6"/>
            <w:tcBorders>
              <w:bottom w:val="single" w:sz="4" w:space="0" w:color="auto"/>
            </w:tcBorders>
          </w:tcPr>
          <w:p w14:paraId="6055AA70" w14:textId="1EB2BEE2" w:rsidR="00925B4B" w:rsidRPr="007907E5" w:rsidRDefault="00925B4B" w:rsidP="00925B4B">
            <w:pPr>
              <w:ind w:left="-104" w:right="-119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 xml:space="preserve">By marking the appropriate box with an ‘X’, please rate the candidate on each of the following characteristics (as compared to his/her peers). </w:t>
            </w:r>
          </w:p>
        </w:tc>
      </w:tr>
      <w:tr w:rsidR="00925B4B" w:rsidRPr="007907E5" w14:paraId="7907CE18" w14:textId="77777777" w:rsidTr="007907E5"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33DB07" w14:textId="79C446B2" w:rsidR="00925B4B" w:rsidRPr="007907E5" w:rsidRDefault="00925B4B" w:rsidP="00925B4B">
            <w:pPr>
              <w:ind w:left="-120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Characteristic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2E8CF8" w14:textId="77777777" w:rsid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 xml:space="preserve">Below </w:t>
            </w:r>
          </w:p>
          <w:p w14:paraId="4766590F" w14:textId="411E4449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Average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737329" w14:textId="1F0C458B" w:rsidR="00925B4B" w:rsidRPr="007907E5" w:rsidRDefault="00925B4B" w:rsidP="00925B4B">
            <w:pPr>
              <w:ind w:left="-104" w:right="-15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Average</w:t>
            </w: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15B626" w14:textId="3061FAB0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Above Average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F9A9DE" w14:textId="1304ABE1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Superior</w:t>
            </w: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F69039" w14:textId="6E6DC4D2" w:rsidR="00925B4B" w:rsidRPr="007907E5" w:rsidRDefault="00925B4B" w:rsidP="00925B4B">
            <w:pPr>
              <w:ind w:left="-104" w:right="-119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Unknown to Me</w:t>
            </w:r>
          </w:p>
        </w:tc>
      </w:tr>
      <w:tr w:rsidR="00925B4B" w:rsidRPr="007907E5" w14:paraId="0CD73478" w14:textId="77777777" w:rsidTr="007907E5">
        <w:trPr>
          <w:trHeight w:val="360"/>
        </w:trPr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A646F" w14:textId="3CA9D0A9" w:rsidR="00925B4B" w:rsidRPr="007907E5" w:rsidRDefault="00925B4B" w:rsidP="00925B4B">
            <w:pPr>
              <w:ind w:left="-120" w:right="-21"/>
              <w:jc w:val="right"/>
              <w:rPr>
                <w:rFonts w:cs="Arial"/>
                <w:sz w:val="22"/>
                <w:szCs w:val="22"/>
              </w:rPr>
            </w:pPr>
            <w:r w:rsidRPr="007907E5">
              <w:rPr>
                <w:rFonts w:cs="Arial"/>
                <w:sz w:val="22"/>
                <w:szCs w:val="22"/>
              </w:rPr>
              <w:t>Leadership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BB796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ED758" w14:textId="77777777" w:rsidR="00925B4B" w:rsidRPr="007907E5" w:rsidRDefault="00925B4B" w:rsidP="00925B4B">
            <w:pPr>
              <w:ind w:left="-104" w:right="-1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853B7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059FD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915D4" w14:textId="77777777" w:rsidR="00925B4B" w:rsidRPr="007907E5" w:rsidRDefault="00925B4B" w:rsidP="00925B4B">
            <w:pPr>
              <w:ind w:left="-104" w:right="-119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925B4B" w:rsidRPr="007907E5" w14:paraId="437E530F" w14:textId="77777777" w:rsidTr="007907E5">
        <w:trPr>
          <w:trHeight w:val="360"/>
        </w:trPr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99E4" w14:textId="1765D6F0" w:rsidR="00925B4B" w:rsidRPr="007907E5" w:rsidRDefault="00925B4B" w:rsidP="00925B4B">
            <w:pPr>
              <w:ind w:left="-120" w:right="-21"/>
              <w:jc w:val="right"/>
              <w:rPr>
                <w:rFonts w:cs="Arial"/>
                <w:sz w:val="22"/>
                <w:szCs w:val="22"/>
              </w:rPr>
            </w:pPr>
            <w:r w:rsidRPr="007907E5">
              <w:rPr>
                <w:rFonts w:cs="Arial"/>
                <w:sz w:val="22"/>
                <w:szCs w:val="22"/>
              </w:rPr>
              <w:t>Organizational Skills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07F71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5F40F" w14:textId="77777777" w:rsidR="00925B4B" w:rsidRPr="007907E5" w:rsidRDefault="00925B4B" w:rsidP="00925B4B">
            <w:pPr>
              <w:ind w:left="-104" w:right="-1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0AD67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92CF8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F1D27" w14:textId="77777777" w:rsidR="00925B4B" w:rsidRPr="007907E5" w:rsidRDefault="00925B4B" w:rsidP="00925B4B">
            <w:pPr>
              <w:ind w:left="-104" w:right="-119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925B4B" w:rsidRPr="007907E5" w14:paraId="49287709" w14:textId="77777777" w:rsidTr="007907E5">
        <w:trPr>
          <w:trHeight w:val="360"/>
        </w:trPr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43E2" w14:textId="13191428" w:rsidR="00925B4B" w:rsidRPr="007907E5" w:rsidRDefault="00925B4B" w:rsidP="00925B4B">
            <w:pPr>
              <w:ind w:left="-120" w:right="-21"/>
              <w:jc w:val="right"/>
              <w:rPr>
                <w:rFonts w:cs="Arial"/>
                <w:sz w:val="22"/>
                <w:szCs w:val="22"/>
              </w:rPr>
            </w:pPr>
            <w:r w:rsidRPr="007907E5">
              <w:rPr>
                <w:rFonts w:cs="Arial"/>
                <w:sz w:val="22"/>
                <w:szCs w:val="22"/>
              </w:rPr>
              <w:t>Problem-Solving Ability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A2258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483BB" w14:textId="77777777" w:rsidR="00925B4B" w:rsidRPr="007907E5" w:rsidRDefault="00925B4B" w:rsidP="00925B4B">
            <w:pPr>
              <w:ind w:left="-104" w:right="-1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56C7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3F2D2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75D05" w14:textId="77777777" w:rsidR="00925B4B" w:rsidRPr="007907E5" w:rsidRDefault="00925B4B" w:rsidP="00925B4B">
            <w:pPr>
              <w:ind w:left="-104" w:right="-119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925B4B" w:rsidRPr="007907E5" w14:paraId="50CC5091" w14:textId="77777777" w:rsidTr="007907E5">
        <w:trPr>
          <w:trHeight w:val="360"/>
        </w:trPr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B7587" w14:textId="09104C18" w:rsidR="00925B4B" w:rsidRPr="007907E5" w:rsidRDefault="00925B4B" w:rsidP="00925B4B">
            <w:pPr>
              <w:ind w:left="-120" w:right="-21"/>
              <w:jc w:val="right"/>
              <w:rPr>
                <w:rFonts w:cs="Arial"/>
                <w:sz w:val="22"/>
                <w:szCs w:val="22"/>
              </w:rPr>
            </w:pPr>
            <w:r w:rsidRPr="007907E5">
              <w:rPr>
                <w:rFonts w:cs="Arial"/>
                <w:sz w:val="22"/>
                <w:szCs w:val="22"/>
              </w:rPr>
              <w:t>Self-Motivation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88D0B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7A00A" w14:textId="77777777" w:rsidR="00925B4B" w:rsidRPr="007907E5" w:rsidRDefault="00925B4B" w:rsidP="00925B4B">
            <w:pPr>
              <w:ind w:left="-104" w:right="-1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34639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9C117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16BAC" w14:textId="77777777" w:rsidR="00925B4B" w:rsidRPr="007907E5" w:rsidRDefault="00925B4B" w:rsidP="00925B4B">
            <w:pPr>
              <w:ind w:left="-104" w:right="-119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925B4B" w:rsidRPr="007907E5" w14:paraId="0292263E" w14:textId="77777777" w:rsidTr="007907E5">
        <w:trPr>
          <w:trHeight w:val="360"/>
        </w:trPr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BB586" w14:textId="5D733237" w:rsidR="00925B4B" w:rsidRPr="007907E5" w:rsidRDefault="00925B4B" w:rsidP="00925B4B">
            <w:pPr>
              <w:ind w:left="-120" w:right="-21"/>
              <w:jc w:val="right"/>
              <w:rPr>
                <w:rFonts w:cs="Arial"/>
                <w:sz w:val="22"/>
                <w:szCs w:val="22"/>
              </w:rPr>
            </w:pPr>
            <w:r w:rsidRPr="007907E5">
              <w:rPr>
                <w:rFonts w:cs="Arial"/>
                <w:sz w:val="22"/>
                <w:szCs w:val="22"/>
              </w:rPr>
              <w:t>Teamwork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FB045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11B1" w14:textId="77777777" w:rsidR="00925B4B" w:rsidRPr="007907E5" w:rsidRDefault="00925B4B" w:rsidP="00925B4B">
            <w:pPr>
              <w:ind w:left="-104" w:right="-1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5B036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5B34C" w14:textId="77777777" w:rsidR="00925B4B" w:rsidRPr="007907E5" w:rsidRDefault="00925B4B" w:rsidP="00925B4B">
            <w:pPr>
              <w:ind w:left="-104" w:right="-105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C66D6" w14:textId="77777777" w:rsidR="00925B4B" w:rsidRPr="007907E5" w:rsidRDefault="00925B4B" w:rsidP="00925B4B">
            <w:pPr>
              <w:ind w:left="-104" w:right="-119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380C94B1" w14:textId="23DA9614" w:rsidR="00835BCB" w:rsidRPr="007907E5" w:rsidRDefault="00835BCB" w:rsidP="00835BCB">
      <w:pPr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25B4B" w:rsidRPr="007907E5" w14:paraId="6D823CD9" w14:textId="77777777" w:rsidTr="007907E5">
        <w:trPr>
          <w:trHeight w:val="360"/>
        </w:trPr>
        <w:tc>
          <w:tcPr>
            <w:tcW w:w="10790" w:type="dxa"/>
            <w:tcBorders>
              <w:bottom w:val="single" w:sz="4" w:space="0" w:color="auto"/>
            </w:tcBorders>
          </w:tcPr>
          <w:p w14:paraId="3E5F6A6A" w14:textId="26E7CFBF" w:rsidR="00925B4B" w:rsidRPr="007907E5" w:rsidRDefault="00925B4B" w:rsidP="00925B4B">
            <w:pPr>
              <w:ind w:left="-120" w:right="-119"/>
              <w:rPr>
                <w:rFonts w:cs="Arial"/>
                <w:b/>
                <w:bCs/>
                <w:sz w:val="22"/>
                <w:szCs w:val="22"/>
              </w:rPr>
            </w:pPr>
            <w:r w:rsidRPr="007907E5">
              <w:rPr>
                <w:rFonts w:cs="Arial"/>
                <w:b/>
                <w:bCs/>
                <w:sz w:val="22"/>
                <w:szCs w:val="22"/>
              </w:rPr>
              <w:t>Pleas</w:t>
            </w:r>
            <w:r w:rsidR="007907E5" w:rsidRPr="007907E5">
              <w:rPr>
                <w:rFonts w:cs="Arial"/>
                <w:b/>
                <w:bCs/>
                <w:sz w:val="22"/>
                <w:szCs w:val="22"/>
              </w:rPr>
              <w:t>e</w:t>
            </w:r>
            <w:r w:rsidRPr="007907E5">
              <w:rPr>
                <w:rFonts w:cs="Arial"/>
                <w:b/>
                <w:bCs/>
                <w:sz w:val="22"/>
                <w:szCs w:val="22"/>
              </w:rPr>
              <w:t xml:space="preserve"> write a short summary of your primary reason</w:t>
            </w:r>
            <w:r w:rsidR="009F1FE1">
              <w:rPr>
                <w:rFonts w:cs="Arial"/>
                <w:b/>
                <w:bCs/>
                <w:sz w:val="22"/>
                <w:szCs w:val="22"/>
              </w:rPr>
              <w:t>s</w:t>
            </w:r>
            <w:r w:rsidRPr="007907E5">
              <w:rPr>
                <w:rFonts w:cs="Arial"/>
                <w:b/>
                <w:bCs/>
                <w:sz w:val="22"/>
                <w:szCs w:val="22"/>
              </w:rPr>
              <w:t xml:space="preserve"> for recommending this candidate. </w:t>
            </w:r>
          </w:p>
        </w:tc>
      </w:tr>
      <w:tr w:rsidR="00925B4B" w:rsidRPr="007907E5" w14:paraId="1D05F017" w14:textId="77777777" w:rsidTr="009F1FE1">
        <w:trPr>
          <w:trHeight w:val="1655"/>
        </w:trPr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3097" w14:textId="77777777" w:rsidR="00925B4B" w:rsidRPr="007907E5" w:rsidRDefault="00925B4B" w:rsidP="00835BCB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3B80A19E" w14:textId="376BDB84" w:rsidR="004C1D9A" w:rsidRPr="00345A6B" w:rsidRDefault="004C1D9A" w:rsidP="00835BCB">
      <w:pPr>
        <w:rPr>
          <w:rFonts w:cs="Arial"/>
          <w:b/>
          <w:bCs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720"/>
        <w:gridCol w:w="5040"/>
      </w:tblGrid>
      <w:tr w:rsidR="007907E5" w14:paraId="30183260" w14:textId="551BEC6C" w:rsidTr="5380B80C">
        <w:trPr>
          <w:trHeight w:val="576"/>
        </w:trPr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0FF11DFD" w14:textId="77777777" w:rsidR="007907E5" w:rsidRDefault="007907E5" w:rsidP="5380B80C">
            <w:pPr>
              <w:ind w:left="-100" w:right="-114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</w:tcPr>
          <w:p w14:paraId="15E78478" w14:textId="77777777" w:rsidR="007907E5" w:rsidRDefault="007907E5" w:rsidP="007907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2B49E00D" w14:textId="50A2F03F" w:rsidR="007907E5" w:rsidRDefault="007907E5" w:rsidP="5380B80C">
            <w:pPr>
              <w:ind w:left="-100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7907E5" w14:paraId="6C00F61C" w14:textId="4C250D04" w:rsidTr="5380B80C">
        <w:tc>
          <w:tcPr>
            <w:tcW w:w="5040" w:type="dxa"/>
            <w:tcBorders>
              <w:top w:val="single" w:sz="4" w:space="0" w:color="auto"/>
            </w:tcBorders>
          </w:tcPr>
          <w:p w14:paraId="2B5160F2" w14:textId="08DD8147" w:rsidR="007907E5" w:rsidRPr="00345A6B" w:rsidRDefault="007907E5" w:rsidP="00345A6B">
            <w:pPr>
              <w:ind w:left="-100"/>
              <w:rPr>
                <w:rFonts w:cs="Arial"/>
                <w:i/>
                <w:iCs/>
                <w:sz w:val="22"/>
                <w:szCs w:val="22"/>
              </w:rPr>
            </w:pPr>
            <w:r w:rsidRPr="00345A6B">
              <w:rPr>
                <w:rFonts w:cs="Arial"/>
                <w:i/>
                <w:iCs/>
                <w:sz w:val="20"/>
                <w:szCs w:val="20"/>
              </w:rPr>
              <w:t>Reference</w:t>
            </w:r>
            <w:r w:rsidR="009F1FE1">
              <w:rPr>
                <w:rFonts w:cs="Arial"/>
                <w:i/>
                <w:iCs/>
                <w:sz w:val="20"/>
                <w:szCs w:val="20"/>
              </w:rPr>
              <w:t xml:space="preserve"> Provider’s</w:t>
            </w:r>
            <w:r w:rsidRPr="00345A6B">
              <w:rPr>
                <w:rFonts w:cs="Arial"/>
                <w:i/>
                <w:iCs/>
                <w:sz w:val="20"/>
                <w:szCs w:val="20"/>
              </w:rPr>
              <w:t xml:space="preserve"> Name (Printed)</w:t>
            </w:r>
          </w:p>
        </w:tc>
        <w:tc>
          <w:tcPr>
            <w:tcW w:w="720" w:type="dxa"/>
          </w:tcPr>
          <w:p w14:paraId="20B700B4" w14:textId="77777777" w:rsidR="007907E5" w:rsidRDefault="007907E5" w:rsidP="007907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471386E" w14:textId="4C9DFA64" w:rsidR="007907E5" w:rsidRPr="00345A6B" w:rsidRDefault="007907E5" w:rsidP="00345A6B">
            <w:pPr>
              <w:ind w:left="-100"/>
              <w:rPr>
                <w:rFonts w:cs="Arial"/>
                <w:i/>
                <w:iCs/>
                <w:sz w:val="22"/>
                <w:szCs w:val="22"/>
              </w:rPr>
            </w:pPr>
            <w:r w:rsidRPr="00345A6B">
              <w:rPr>
                <w:rFonts w:cs="Arial"/>
                <w:i/>
                <w:iCs/>
                <w:sz w:val="20"/>
                <w:szCs w:val="20"/>
              </w:rPr>
              <w:t>Relationship to Applicant</w:t>
            </w:r>
          </w:p>
        </w:tc>
      </w:tr>
      <w:tr w:rsidR="007907E5" w14:paraId="30092DB4" w14:textId="6BE7B50C" w:rsidTr="5380B80C">
        <w:trPr>
          <w:trHeight w:val="576"/>
        </w:trPr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169367FE" w14:textId="77777777" w:rsidR="007907E5" w:rsidRDefault="007907E5" w:rsidP="5380B80C">
            <w:pPr>
              <w:ind w:left="-100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</w:tcPr>
          <w:p w14:paraId="26A09464" w14:textId="77777777" w:rsidR="007907E5" w:rsidRDefault="007907E5" w:rsidP="007907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331971EA" w14:textId="27A2ABAB" w:rsidR="007907E5" w:rsidRDefault="007907E5" w:rsidP="5380B80C">
            <w:pPr>
              <w:ind w:left="-100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tr w:rsidR="007907E5" w14:paraId="4CF4C296" w14:textId="7233EEDA" w:rsidTr="5380B80C">
        <w:trPr>
          <w:trHeight w:val="306"/>
        </w:trPr>
        <w:tc>
          <w:tcPr>
            <w:tcW w:w="5040" w:type="dxa"/>
            <w:tcBorders>
              <w:top w:val="single" w:sz="4" w:space="0" w:color="auto"/>
            </w:tcBorders>
          </w:tcPr>
          <w:p w14:paraId="6DF43727" w14:textId="5A6C1E1C" w:rsidR="007907E5" w:rsidRPr="00345A6B" w:rsidRDefault="007907E5" w:rsidP="00345A6B">
            <w:pPr>
              <w:ind w:left="-100"/>
              <w:rPr>
                <w:rFonts w:cs="Arial"/>
                <w:i/>
                <w:iCs/>
                <w:sz w:val="22"/>
                <w:szCs w:val="22"/>
              </w:rPr>
            </w:pPr>
            <w:r w:rsidRPr="00345A6B">
              <w:rPr>
                <w:rFonts w:cs="Arial"/>
                <w:i/>
                <w:iCs/>
                <w:sz w:val="20"/>
                <w:szCs w:val="20"/>
              </w:rPr>
              <w:t>Signature of Reference</w:t>
            </w:r>
            <w:r w:rsidR="009F1FE1">
              <w:rPr>
                <w:rFonts w:cs="Arial"/>
                <w:i/>
                <w:iCs/>
                <w:sz w:val="20"/>
                <w:szCs w:val="20"/>
              </w:rPr>
              <w:t xml:space="preserve"> Provider</w:t>
            </w:r>
          </w:p>
        </w:tc>
        <w:tc>
          <w:tcPr>
            <w:tcW w:w="720" w:type="dxa"/>
          </w:tcPr>
          <w:p w14:paraId="619D08B1" w14:textId="77777777" w:rsidR="007907E5" w:rsidRDefault="007907E5" w:rsidP="007907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D5F2106" w14:textId="47199257" w:rsidR="007907E5" w:rsidRPr="00345A6B" w:rsidRDefault="007907E5" w:rsidP="00345A6B">
            <w:pPr>
              <w:ind w:left="-100"/>
              <w:rPr>
                <w:rFonts w:cs="Arial"/>
                <w:i/>
                <w:iCs/>
                <w:sz w:val="22"/>
                <w:szCs w:val="22"/>
              </w:rPr>
            </w:pPr>
            <w:r w:rsidRPr="00345A6B">
              <w:rPr>
                <w:rFonts w:cs="Arial"/>
                <w:i/>
                <w:iCs/>
                <w:sz w:val="20"/>
                <w:szCs w:val="20"/>
              </w:rPr>
              <w:t>Date Completed</w:t>
            </w:r>
          </w:p>
        </w:tc>
      </w:tr>
    </w:tbl>
    <w:p w14:paraId="3FD12986" w14:textId="7574112C" w:rsidR="007907E5" w:rsidRPr="00345A6B" w:rsidRDefault="007907E5" w:rsidP="00835BCB">
      <w:pPr>
        <w:rPr>
          <w:rFonts w:cs="Arial"/>
          <w:b/>
          <w:bCs/>
          <w:sz w:val="12"/>
          <w:szCs w:val="12"/>
        </w:rPr>
      </w:pPr>
    </w:p>
    <w:sectPr w:rsidR="007907E5" w:rsidRPr="00345A6B" w:rsidSect="00CE4AF2">
      <w:footerReference w:type="default" r:id="rId11"/>
      <w:pgSz w:w="12240" w:h="15840"/>
      <w:pgMar w:top="720" w:right="63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B8C12" w14:textId="77777777" w:rsidR="004F4AA3" w:rsidRDefault="004F4AA3" w:rsidP="004C1D9A">
      <w:r>
        <w:separator/>
      </w:r>
    </w:p>
  </w:endnote>
  <w:endnote w:type="continuationSeparator" w:id="0">
    <w:p w14:paraId="7FC896F4" w14:textId="77777777" w:rsidR="004F4AA3" w:rsidRDefault="004F4AA3" w:rsidP="004C1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FAC0F" w14:textId="48C71FA5" w:rsidR="00590EF2" w:rsidRPr="00590EF2" w:rsidRDefault="00590EF2" w:rsidP="00590EF2">
    <w:pPr>
      <w:pStyle w:val="Footer"/>
      <w:jc w:val="center"/>
      <w:rPr>
        <w:rFonts w:ascii="Helvetica" w:hAnsi="Helvetica"/>
        <w:color w:val="1F3864"/>
        <w:sz w:val="20"/>
        <w:szCs w:val="20"/>
      </w:rPr>
    </w:pPr>
    <w:proofErr w:type="spellStart"/>
    <w:r w:rsidRPr="00590EF2">
      <w:rPr>
        <w:rFonts w:ascii="Helvetica" w:hAnsi="Helvetica"/>
        <w:color w:val="1F3864"/>
        <w:sz w:val="20"/>
        <w:szCs w:val="20"/>
      </w:rPr>
      <w:t>AAFCS</w:t>
    </w:r>
    <w:proofErr w:type="spellEnd"/>
    <w:r w:rsidRPr="00590EF2">
      <w:rPr>
        <w:rFonts w:ascii="Helvetica" w:hAnsi="Helvetica"/>
        <w:color w:val="1F3864"/>
        <w:sz w:val="20"/>
        <w:szCs w:val="20"/>
      </w:rPr>
      <w:t xml:space="preserve"> l 107 S. West Street l #816 l Alexandria, VA 22314 l www.aafcs.org</w:t>
    </w:r>
  </w:p>
  <w:p w14:paraId="7A27240E" w14:textId="4CCAC9F3" w:rsidR="007907E5" w:rsidRPr="007907E5" w:rsidRDefault="007907E5" w:rsidP="007907E5">
    <w:pPr>
      <w:pStyle w:val="Footer"/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9FFF2" w14:textId="77777777" w:rsidR="004F4AA3" w:rsidRDefault="004F4AA3" w:rsidP="004C1D9A">
      <w:r>
        <w:separator/>
      </w:r>
    </w:p>
  </w:footnote>
  <w:footnote w:type="continuationSeparator" w:id="0">
    <w:p w14:paraId="2AE4B6A2" w14:textId="77777777" w:rsidR="004F4AA3" w:rsidRDefault="004F4AA3" w:rsidP="004C1D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zYzMLGwNDE1MzRU0lEKTi0uzszPAykwrAUAAXV8aywAAAA="/>
  </w:docVars>
  <w:rsids>
    <w:rsidRoot w:val="00835BCB"/>
    <w:rsid w:val="00021AE8"/>
    <w:rsid w:val="000C7645"/>
    <w:rsid w:val="001A0610"/>
    <w:rsid w:val="001B726D"/>
    <w:rsid w:val="00254BE1"/>
    <w:rsid w:val="00276FC2"/>
    <w:rsid w:val="002A0F06"/>
    <w:rsid w:val="002C3270"/>
    <w:rsid w:val="00323978"/>
    <w:rsid w:val="00345A6B"/>
    <w:rsid w:val="00362DF2"/>
    <w:rsid w:val="003B5056"/>
    <w:rsid w:val="004C1D9A"/>
    <w:rsid w:val="004C4152"/>
    <w:rsid w:val="004F1001"/>
    <w:rsid w:val="004F4AA3"/>
    <w:rsid w:val="0051424A"/>
    <w:rsid w:val="00590EF2"/>
    <w:rsid w:val="0059382D"/>
    <w:rsid w:val="00697609"/>
    <w:rsid w:val="006C3BCA"/>
    <w:rsid w:val="006F55D2"/>
    <w:rsid w:val="00782F2D"/>
    <w:rsid w:val="007907E5"/>
    <w:rsid w:val="007F7589"/>
    <w:rsid w:val="0080142E"/>
    <w:rsid w:val="00835BCB"/>
    <w:rsid w:val="00892DC1"/>
    <w:rsid w:val="00925B4B"/>
    <w:rsid w:val="009303CB"/>
    <w:rsid w:val="009F1FE1"/>
    <w:rsid w:val="00A10115"/>
    <w:rsid w:val="00A60173"/>
    <w:rsid w:val="00B91375"/>
    <w:rsid w:val="00BD1486"/>
    <w:rsid w:val="00C309AB"/>
    <w:rsid w:val="00CE4AF2"/>
    <w:rsid w:val="00CE6E11"/>
    <w:rsid w:val="00E7619F"/>
    <w:rsid w:val="00ED413D"/>
    <w:rsid w:val="00FC7977"/>
    <w:rsid w:val="5380B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2D9DD7"/>
  <w15:chartTrackingRefBased/>
  <w15:docId w15:val="{F2809BE7-8428-4AB7-A4A3-0D346FA08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645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7645"/>
    <w:pPr>
      <w:keepNext/>
      <w:keepLines/>
      <w:spacing w:before="360" w:after="120"/>
      <w:outlineLvl w:val="0"/>
    </w:pPr>
    <w:rPr>
      <w:rFonts w:eastAsiaTheme="majorEastAsia" w:cstheme="majorBidi"/>
      <w:b/>
      <w:color w:val="C92235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7645"/>
    <w:pPr>
      <w:keepNext/>
      <w:keepLines/>
      <w:spacing w:before="160" w:after="120"/>
      <w:outlineLvl w:val="1"/>
    </w:pPr>
    <w:rPr>
      <w:rFonts w:eastAsiaTheme="majorEastAsia" w:cstheme="majorBidi"/>
      <w:b/>
      <w:color w:val="C92235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7645"/>
    <w:pPr>
      <w:keepNext/>
      <w:keepLines/>
      <w:spacing w:before="160" w:after="120"/>
      <w:outlineLvl w:val="2"/>
    </w:pPr>
    <w:rPr>
      <w:rFonts w:eastAsiaTheme="majorEastAsia" w:cstheme="majorBidi"/>
      <w:color w:val="C9223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7645"/>
    <w:pPr>
      <w:keepNext/>
      <w:keepLines/>
      <w:spacing w:before="160" w:after="120"/>
      <w:outlineLvl w:val="3"/>
    </w:pPr>
    <w:rPr>
      <w:rFonts w:eastAsiaTheme="majorEastAsia" w:cstheme="majorBidi"/>
      <w:i/>
      <w:iCs/>
      <w:color w:val="C9223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7645"/>
    <w:pPr>
      <w:keepNext/>
      <w:keepLines/>
      <w:spacing w:before="160" w:after="120"/>
      <w:outlineLvl w:val="4"/>
    </w:pPr>
    <w:rPr>
      <w:rFonts w:eastAsiaTheme="majorEastAsia" w:cstheme="majorBidi"/>
      <w:b/>
      <w:color w:val="C9223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C7645"/>
    <w:pPr>
      <w:keepNext/>
      <w:keepLines/>
      <w:spacing w:before="160" w:after="120"/>
      <w:outlineLvl w:val="5"/>
    </w:pPr>
    <w:rPr>
      <w:rFonts w:eastAsiaTheme="majorEastAsia" w:cstheme="majorBidi"/>
      <w:color w:val="C9223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7645"/>
    <w:pPr>
      <w:keepNext/>
      <w:keepLines/>
      <w:spacing w:before="40"/>
      <w:outlineLvl w:val="6"/>
    </w:pPr>
    <w:rPr>
      <w:rFonts w:eastAsiaTheme="majorEastAsia" w:cstheme="majorBidi"/>
      <w:i/>
      <w:iCs/>
      <w:color w:val="C922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ternateParagraphStyle">
    <w:name w:val="AlternateParagraphStyle"/>
    <w:next w:val="Normal"/>
    <w:autoRedefine/>
    <w:qFormat/>
    <w:rsid w:val="000C7645"/>
    <w:rPr>
      <w:rFonts w:ascii="Times New Roman" w:hAnsi="Times New Roman"/>
      <w:color w:val="000000" w:themeColor="text1"/>
      <w:shd w:val="clear" w:color="auto" w:fill="FFFFFF"/>
    </w:rPr>
  </w:style>
  <w:style w:type="paragraph" w:customStyle="1" w:styleId="JusticeStatement">
    <w:name w:val="Justice Statement"/>
    <w:qFormat/>
    <w:rsid w:val="000C7645"/>
    <w:rPr>
      <w:rFonts w:ascii="Arial Narrow" w:hAnsi="Arial Narrow"/>
      <w:color w:val="000000" w:themeColor="text1"/>
      <w:sz w:val="1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0C7645"/>
    <w:rPr>
      <w:rFonts w:ascii="Arial" w:eastAsiaTheme="majorEastAsia" w:hAnsi="Arial" w:cstheme="majorBidi"/>
      <w:b/>
      <w:color w:val="C92235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7645"/>
    <w:rPr>
      <w:rFonts w:ascii="Arial" w:eastAsiaTheme="majorEastAsia" w:hAnsi="Arial" w:cstheme="majorBidi"/>
      <w:b/>
      <w:color w:val="C92235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7645"/>
    <w:rPr>
      <w:rFonts w:ascii="Arial" w:eastAsiaTheme="majorEastAsia" w:hAnsi="Arial" w:cstheme="majorBidi"/>
      <w:color w:val="C9223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C7645"/>
    <w:rPr>
      <w:rFonts w:ascii="Arial" w:eastAsiaTheme="majorEastAsia" w:hAnsi="Arial" w:cstheme="majorBidi"/>
      <w:i/>
      <w:iCs/>
      <w:color w:val="C92235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C7645"/>
    <w:rPr>
      <w:rFonts w:ascii="Arial" w:eastAsiaTheme="majorEastAsia" w:hAnsi="Arial" w:cstheme="majorBidi"/>
      <w:b/>
      <w:color w:val="C92235"/>
    </w:rPr>
  </w:style>
  <w:style w:type="character" w:customStyle="1" w:styleId="Heading6Char">
    <w:name w:val="Heading 6 Char"/>
    <w:basedOn w:val="DefaultParagraphFont"/>
    <w:link w:val="Heading6"/>
    <w:uiPriority w:val="9"/>
    <w:rsid w:val="000C7645"/>
    <w:rPr>
      <w:rFonts w:ascii="Arial" w:eastAsiaTheme="majorEastAsia" w:hAnsi="Arial" w:cstheme="majorBidi"/>
      <w:color w:val="C92235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7645"/>
    <w:rPr>
      <w:rFonts w:ascii="Arial" w:eastAsiaTheme="majorEastAsia" w:hAnsi="Arial" w:cstheme="majorBidi"/>
      <w:i/>
      <w:iCs/>
      <w:color w:val="C92235"/>
    </w:rPr>
  </w:style>
  <w:style w:type="paragraph" w:styleId="Title">
    <w:name w:val="Title"/>
    <w:basedOn w:val="Normal"/>
    <w:next w:val="Normal"/>
    <w:link w:val="TitleChar"/>
    <w:uiPriority w:val="10"/>
    <w:qFormat/>
    <w:rsid w:val="000C7645"/>
    <w:pPr>
      <w:spacing w:before="240" w:after="240"/>
      <w:contextualSpacing/>
    </w:pPr>
    <w:rPr>
      <w:rFonts w:eastAsiaTheme="majorEastAsia" w:cstheme="majorBidi"/>
      <w:b/>
      <w:color w:val="C92235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7645"/>
    <w:rPr>
      <w:rFonts w:ascii="Arial" w:eastAsiaTheme="majorEastAsia" w:hAnsi="Arial" w:cstheme="majorBidi"/>
      <w:b/>
      <w:color w:val="C92235"/>
      <w:spacing w:val="-10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764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C7645"/>
    <w:rPr>
      <w:rFonts w:ascii="Arial" w:eastAsiaTheme="minorEastAsia" w:hAnsi="Arial"/>
      <w:color w:val="5A5A5A" w:themeColor="text1" w:themeTint="A5"/>
      <w:spacing w:val="15"/>
      <w:szCs w:val="22"/>
    </w:rPr>
  </w:style>
  <w:style w:type="character" w:styleId="Strong">
    <w:name w:val="Strong"/>
    <w:basedOn w:val="DefaultParagraphFont"/>
    <w:uiPriority w:val="22"/>
    <w:qFormat/>
    <w:rsid w:val="000C7645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0C7645"/>
    <w:rPr>
      <w:i/>
      <w:iCs/>
    </w:rPr>
  </w:style>
  <w:style w:type="paragraph" w:styleId="NoSpacing">
    <w:name w:val="No Spacing"/>
    <w:uiPriority w:val="1"/>
    <w:qFormat/>
    <w:rsid w:val="000C7645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0C764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C764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7645"/>
    <w:rPr>
      <w:rFonts w:ascii="Arial" w:hAnsi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0C7645"/>
    <w:pPr>
      <w:pBdr>
        <w:top w:val="single" w:sz="4" w:space="10" w:color="C92235"/>
        <w:bottom w:val="single" w:sz="4" w:space="10" w:color="C92235"/>
      </w:pBdr>
      <w:spacing w:before="360" w:after="360"/>
      <w:ind w:left="864" w:right="864"/>
      <w:jc w:val="center"/>
    </w:pPr>
    <w:rPr>
      <w:i/>
      <w:iCs/>
      <w:color w:val="C9223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7645"/>
    <w:rPr>
      <w:rFonts w:ascii="Arial" w:hAnsi="Arial"/>
      <w:i/>
      <w:iCs/>
      <w:color w:val="C92235"/>
    </w:rPr>
  </w:style>
  <w:style w:type="character" w:styleId="IntenseEmphasis">
    <w:name w:val="Intense Emphasis"/>
    <w:basedOn w:val="DefaultParagraphFont"/>
    <w:uiPriority w:val="21"/>
    <w:qFormat/>
    <w:rsid w:val="000C7645"/>
    <w:rPr>
      <w:i/>
      <w:iCs/>
      <w:color w:val="C92235"/>
    </w:rPr>
  </w:style>
  <w:style w:type="character" w:styleId="SubtleReference">
    <w:name w:val="Subtle Reference"/>
    <w:basedOn w:val="DefaultParagraphFont"/>
    <w:uiPriority w:val="31"/>
    <w:qFormat/>
    <w:rsid w:val="000C7645"/>
    <w:rPr>
      <w:rFonts w:ascii="Arial" w:hAnsi="Arial"/>
      <w:caps/>
      <w:smallCaps w:val="0"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0C7645"/>
    <w:rPr>
      <w:rFonts w:ascii="Arial" w:hAnsi="Arial"/>
      <w:b/>
      <w:bCs/>
      <w:caps/>
      <w:smallCaps w:val="0"/>
      <w:color w:val="C92235"/>
      <w:spacing w:val="5"/>
    </w:rPr>
  </w:style>
  <w:style w:type="character" w:styleId="BookTitle">
    <w:name w:val="Book Title"/>
    <w:basedOn w:val="DefaultParagraphFont"/>
    <w:uiPriority w:val="33"/>
    <w:qFormat/>
    <w:rsid w:val="000C7645"/>
    <w:rPr>
      <w:b/>
      <w:bCs/>
      <w:i/>
      <w:iCs/>
      <w:spacing w:val="5"/>
    </w:rPr>
  </w:style>
  <w:style w:type="paragraph" w:styleId="TOCHeading">
    <w:name w:val="TOC Heading"/>
    <w:basedOn w:val="Heading2"/>
    <w:next w:val="TOC1"/>
    <w:uiPriority w:val="39"/>
    <w:unhideWhenUsed/>
    <w:qFormat/>
    <w:rsid w:val="000C7645"/>
    <w:pPr>
      <w:spacing w:before="120" w:after="160"/>
      <w:outlineLvl w:val="9"/>
    </w:pPr>
    <w:rPr>
      <w:bCs/>
      <w:color w:val="C8102E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C7645"/>
    <w:pPr>
      <w:spacing w:after="100"/>
    </w:pPr>
  </w:style>
  <w:style w:type="table" w:styleId="TableGrid">
    <w:name w:val="Table Grid"/>
    <w:basedOn w:val="TableNormal"/>
    <w:uiPriority w:val="39"/>
    <w:rsid w:val="00835B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1D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D9A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4C1D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D9A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7907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79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03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awards@aafcs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5A3D09FAC6494CAAA6EB4E23B1B701" ma:contentTypeVersion="16" ma:contentTypeDescription="Create a new document." ma:contentTypeScope="" ma:versionID="b78be6b7c83b513b07831f88a838f934">
  <xsd:schema xmlns:xsd="http://www.w3.org/2001/XMLSchema" xmlns:xs="http://www.w3.org/2001/XMLSchema" xmlns:p="http://schemas.microsoft.com/office/2006/metadata/properties" xmlns:ns2="d6cea0fa-ec87-4d88-ab6a-b5d2cb187b9b" xmlns:ns3="c8543c81-7a05-4875-83bd-9486397cc252" targetNamespace="http://schemas.microsoft.com/office/2006/metadata/properties" ma:root="true" ma:fieldsID="27162c3933dfc8f900afa4fb52b0647b" ns2:_="" ns3:_="">
    <xsd:import namespace="d6cea0fa-ec87-4d88-ab6a-b5d2cb187b9b"/>
    <xsd:import namespace="c8543c81-7a05-4875-83bd-9486397cc2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ea0fa-ec87-4d88-ab6a-b5d2cb187b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fa92f4b-2a83-487e-8d8c-8f4f4f9dd2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543c81-7a05-4875-83bd-9486397cc25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e69e51f-d0b5-4674-847c-547f9fa1305f}" ma:internalName="TaxCatchAll" ma:showField="CatchAllData" ma:web="c8543c81-7a05-4875-83bd-9486397cc2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cea0fa-ec87-4d88-ab6a-b5d2cb187b9b">
      <Terms xmlns="http://schemas.microsoft.com/office/infopath/2007/PartnerControls"/>
    </lcf76f155ced4ddcb4097134ff3c332f>
    <TaxCatchAll xmlns="c8543c81-7a05-4875-83bd-9486397cc252" xsi:nil="true"/>
  </documentManagement>
</p:properties>
</file>

<file path=customXml/itemProps1.xml><?xml version="1.0" encoding="utf-8"?>
<ds:datastoreItem xmlns:ds="http://schemas.openxmlformats.org/officeDocument/2006/customXml" ds:itemID="{D7AEC402-1781-4794-B95D-74AD3FA981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F38367-745A-4C47-84A3-50FA2987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ea0fa-ec87-4d88-ab6a-b5d2cb187b9b"/>
    <ds:schemaRef ds:uri="c8543c81-7a05-4875-83bd-9486397cc2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8C7D92-D9AD-428D-A8DE-AFA2A71B25B1}">
  <ds:schemaRefs>
    <ds:schemaRef ds:uri="http://schemas.microsoft.com/office/2006/metadata/properties"/>
    <ds:schemaRef ds:uri="http://schemas.microsoft.com/office/infopath/2007/PartnerControls"/>
    <ds:schemaRef ds:uri="d6cea0fa-ec87-4d88-ab6a-b5d2cb187b9b"/>
    <ds:schemaRef ds:uri="c8543c81-7a05-4875-83bd-9486397cc2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derwood, Landon W [CO PD]</dc:creator>
  <cp:keywords/>
  <dc:description/>
  <cp:lastModifiedBy>Toni Wiese</cp:lastModifiedBy>
  <cp:revision>13</cp:revision>
  <dcterms:created xsi:type="dcterms:W3CDTF">2022-02-07T14:52:00Z</dcterms:created>
  <dcterms:modified xsi:type="dcterms:W3CDTF">2022-11-1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5A3D09FAC6494CAAA6EB4E23B1B701</vt:lpwstr>
  </property>
  <property fmtid="{D5CDD505-2E9C-101B-9397-08002B2CF9AE}" pid="3" name="MediaServiceImageTags">
    <vt:lpwstr/>
  </property>
</Properties>
</file>